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739CA" w14:textId="450AA2A8" w:rsidR="001E27DE" w:rsidRPr="00787A7B" w:rsidRDefault="00207EF8" w:rsidP="001E27DE">
      <w:r w:rsidRPr="00787A7B">
        <w:rPr>
          <w:b/>
          <w:bCs/>
          <w:caps/>
          <w:color w:val="0095D5" w:themeColor="accent1"/>
        </w:rPr>
        <w:t>Alexa, this sounds incredible</w:t>
      </w:r>
    </w:p>
    <w:p w14:paraId="1A67311D" w14:textId="35E35CC5" w:rsidR="001A1D8C" w:rsidRPr="00787A7B" w:rsidRDefault="00851368" w:rsidP="002C563D">
      <w:pPr>
        <w:rPr>
          <w:b/>
        </w:rPr>
      </w:pPr>
      <w:bookmarkStart w:id="0" w:name="_Hlk72161281"/>
      <w:r w:rsidRPr="00787A7B">
        <w:rPr>
          <w:b/>
        </w:rPr>
        <w:t>Sennheiser</w:t>
      </w:r>
      <w:r w:rsidR="009179BC" w:rsidRPr="00787A7B">
        <w:rPr>
          <w:b/>
        </w:rPr>
        <w:t xml:space="preserve">’s </w:t>
      </w:r>
      <w:r w:rsidR="001A1D8C" w:rsidRPr="00787A7B">
        <w:rPr>
          <w:b/>
        </w:rPr>
        <w:t xml:space="preserve">HD 450SE </w:t>
      </w:r>
      <w:r w:rsidR="008168EF" w:rsidRPr="00787A7B">
        <w:rPr>
          <w:b/>
        </w:rPr>
        <w:t>Bluetooth</w:t>
      </w:r>
      <w:r w:rsidR="001A1D8C" w:rsidRPr="00787A7B">
        <w:rPr>
          <w:b/>
        </w:rPr>
        <w:t xml:space="preserve"> headphones</w:t>
      </w:r>
      <w:r w:rsidR="009179BC" w:rsidRPr="00787A7B">
        <w:rPr>
          <w:b/>
        </w:rPr>
        <w:t xml:space="preserve"> </w:t>
      </w:r>
      <w:r w:rsidR="008168EF" w:rsidRPr="00787A7B">
        <w:rPr>
          <w:b/>
        </w:rPr>
        <w:t>offer</w:t>
      </w:r>
      <w:r w:rsidR="009179BC" w:rsidRPr="00787A7B">
        <w:rPr>
          <w:b/>
        </w:rPr>
        <w:t xml:space="preserve"> </w:t>
      </w:r>
      <w:r w:rsidR="00C47766" w:rsidRPr="00787A7B">
        <w:rPr>
          <w:b/>
        </w:rPr>
        <w:t>superior</w:t>
      </w:r>
      <w:r w:rsidR="009179BC" w:rsidRPr="00787A7B">
        <w:rPr>
          <w:b/>
        </w:rPr>
        <w:t xml:space="preserve"> sound</w:t>
      </w:r>
      <w:r w:rsidR="00207EF8" w:rsidRPr="00787A7B">
        <w:rPr>
          <w:b/>
        </w:rPr>
        <w:t xml:space="preserve"> and effortless Alexa interaction</w:t>
      </w:r>
      <w:bookmarkEnd w:id="0"/>
    </w:p>
    <w:p w14:paraId="3E582E8C" w14:textId="50614039" w:rsidR="001E27DE" w:rsidRPr="00787A7B" w:rsidRDefault="001E27DE" w:rsidP="001E27DE">
      <w:pPr>
        <w:rPr>
          <w:bCs/>
          <w:szCs w:val="18"/>
        </w:rPr>
      </w:pPr>
    </w:p>
    <w:p w14:paraId="3DE9A79E" w14:textId="0FFF14BB" w:rsidR="0023055B" w:rsidRPr="00787A7B" w:rsidRDefault="0023055B" w:rsidP="001E27DE">
      <w:pPr>
        <w:rPr>
          <w:bCs/>
          <w:szCs w:val="18"/>
        </w:rPr>
      </w:pPr>
      <w:r w:rsidRPr="00787A7B">
        <w:rPr>
          <w:rStyle w:val="Strong"/>
          <w:i/>
          <w:iCs/>
        </w:rPr>
        <w:t xml:space="preserve">Marlow, UK, June </w:t>
      </w:r>
      <w:r w:rsidR="00787A7B" w:rsidRPr="00787A7B">
        <w:rPr>
          <w:rStyle w:val="Strong"/>
          <w:i/>
          <w:iCs/>
        </w:rPr>
        <w:t>1,</w:t>
      </w:r>
      <w:r w:rsidRPr="00787A7B">
        <w:rPr>
          <w:rStyle w:val="Strong"/>
          <w:i/>
          <w:iCs/>
        </w:rPr>
        <w:t xml:space="preserve"> 2021</w:t>
      </w:r>
      <w:r w:rsidRPr="00787A7B">
        <w:rPr>
          <w:rStyle w:val="Strong"/>
        </w:rPr>
        <w:t xml:space="preserve"> – Sennheiser is introducing the new HD 450SE, a special edition of the audio specialist’s HD 450BT. The noise-cancelling headphones deliver exceptional wireless sound and seamless Amazon Alexa interaction. Offering superior sound quality with deep dynamic bass, the HD 450SE also features advanced Bluetooth technology and a 30-hour battery life.</w:t>
      </w:r>
    </w:p>
    <w:p w14:paraId="1DAD73C3" w14:textId="2C300968" w:rsidR="00C32035" w:rsidRPr="00787A7B" w:rsidRDefault="0022411D" w:rsidP="00530FA8">
      <w:pPr>
        <w:rPr>
          <w:bCs/>
        </w:rPr>
      </w:pPr>
      <w:r w:rsidRPr="00787A7B">
        <w:rPr>
          <w:b/>
          <w:bCs/>
          <w:noProof/>
          <w:sz w:val="15"/>
          <w:szCs w:val="15"/>
        </w:rPr>
        <w:drawing>
          <wp:anchor distT="0" distB="0" distL="114300" distR="114300" simplePos="0" relativeHeight="251662336" behindDoc="1" locked="0" layoutInCell="1" allowOverlap="1" wp14:anchorId="23AD07FD" wp14:editId="1D01F814">
            <wp:simplePos x="0" y="0"/>
            <wp:positionH relativeFrom="margin">
              <wp:align>left</wp:align>
            </wp:positionH>
            <wp:positionV relativeFrom="paragraph">
              <wp:posOffset>149225</wp:posOffset>
            </wp:positionV>
            <wp:extent cx="2188845" cy="3209925"/>
            <wp:effectExtent l="0" t="0" r="1905" b="9525"/>
            <wp:wrapTight wrapText="bothSides">
              <wp:wrapPolygon edited="0">
                <wp:start x="0" y="0"/>
                <wp:lineTo x="0" y="21536"/>
                <wp:lineTo x="21431" y="21536"/>
                <wp:lineTo x="21431" y="0"/>
                <wp:lineTo x="0" y="0"/>
              </wp:wrapPolygon>
            </wp:wrapTight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845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60C32F" w14:textId="77777777" w:rsidR="00A83BA5" w:rsidRPr="00787A7B" w:rsidRDefault="00A83BA5" w:rsidP="00530FA8">
      <w:pPr>
        <w:rPr>
          <w:bCs/>
        </w:rPr>
      </w:pPr>
    </w:p>
    <w:p w14:paraId="02AE1A2A" w14:textId="77777777" w:rsidR="00A83BA5" w:rsidRPr="00787A7B" w:rsidRDefault="00A83BA5" w:rsidP="00530FA8">
      <w:pPr>
        <w:rPr>
          <w:bCs/>
        </w:rPr>
      </w:pPr>
    </w:p>
    <w:p w14:paraId="4A6BA7B5" w14:textId="77777777" w:rsidR="00A83BA5" w:rsidRPr="00787A7B" w:rsidRDefault="00A83BA5" w:rsidP="00530FA8">
      <w:pPr>
        <w:rPr>
          <w:bCs/>
        </w:rPr>
      </w:pPr>
    </w:p>
    <w:p w14:paraId="693C6F37" w14:textId="77777777" w:rsidR="00A83BA5" w:rsidRPr="00787A7B" w:rsidRDefault="00A83BA5" w:rsidP="00530FA8">
      <w:pPr>
        <w:rPr>
          <w:bCs/>
        </w:rPr>
      </w:pPr>
    </w:p>
    <w:p w14:paraId="27F28EEC" w14:textId="77777777" w:rsidR="00A83BA5" w:rsidRPr="00787A7B" w:rsidRDefault="00A83BA5" w:rsidP="00530FA8">
      <w:pPr>
        <w:rPr>
          <w:bCs/>
        </w:rPr>
      </w:pPr>
    </w:p>
    <w:p w14:paraId="01FC4169" w14:textId="77777777" w:rsidR="00A83BA5" w:rsidRPr="00787A7B" w:rsidRDefault="00A83BA5" w:rsidP="00530FA8">
      <w:pPr>
        <w:rPr>
          <w:bCs/>
        </w:rPr>
      </w:pPr>
    </w:p>
    <w:p w14:paraId="78BF6D42" w14:textId="77777777" w:rsidR="00A83BA5" w:rsidRPr="00787A7B" w:rsidRDefault="00A83BA5" w:rsidP="00530FA8">
      <w:pPr>
        <w:rPr>
          <w:bCs/>
        </w:rPr>
      </w:pPr>
    </w:p>
    <w:p w14:paraId="14015BDC" w14:textId="6DD9F6F2" w:rsidR="00A83BA5" w:rsidRPr="00787A7B" w:rsidRDefault="00A83BA5" w:rsidP="00530FA8">
      <w:pPr>
        <w:rPr>
          <w:bCs/>
        </w:rPr>
      </w:pPr>
    </w:p>
    <w:p w14:paraId="5DE381E5" w14:textId="77777777" w:rsidR="00A83BA5" w:rsidRPr="00787A7B" w:rsidRDefault="00A83BA5" w:rsidP="00530FA8">
      <w:pPr>
        <w:rPr>
          <w:bCs/>
        </w:rPr>
      </w:pPr>
    </w:p>
    <w:p w14:paraId="6C5DFF50" w14:textId="77777777" w:rsidR="00A83BA5" w:rsidRPr="00787A7B" w:rsidRDefault="00A83BA5" w:rsidP="00A83BA5">
      <w:pPr>
        <w:rPr>
          <w:bCs/>
          <w:sz w:val="15"/>
          <w:szCs w:val="15"/>
        </w:rPr>
      </w:pPr>
    </w:p>
    <w:p w14:paraId="5FE6C399" w14:textId="492F9CFD" w:rsidR="00A83BA5" w:rsidRPr="00787A7B" w:rsidRDefault="00A83BA5" w:rsidP="0022411D">
      <w:pPr>
        <w:spacing w:line="240" w:lineRule="auto"/>
        <w:rPr>
          <w:bCs/>
          <w:sz w:val="15"/>
          <w:szCs w:val="15"/>
        </w:rPr>
      </w:pPr>
    </w:p>
    <w:p w14:paraId="5C68AD8D" w14:textId="77777777" w:rsidR="00A33108" w:rsidRPr="00787A7B" w:rsidRDefault="00A33108" w:rsidP="00530FA8">
      <w:pPr>
        <w:rPr>
          <w:bCs/>
          <w:sz w:val="15"/>
          <w:szCs w:val="15"/>
        </w:rPr>
      </w:pPr>
    </w:p>
    <w:p w14:paraId="66CF1001" w14:textId="0910C7EF" w:rsidR="00A83BA5" w:rsidRPr="00787A7B" w:rsidRDefault="00E8727F" w:rsidP="00E8727F">
      <w:pPr>
        <w:spacing w:line="240" w:lineRule="auto"/>
        <w:rPr>
          <w:bCs/>
        </w:rPr>
      </w:pPr>
      <w:r w:rsidRPr="00787A7B">
        <w:rPr>
          <w:bCs/>
          <w:sz w:val="15"/>
          <w:szCs w:val="15"/>
        </w:rPr>
        <w:t xml:space="preserve">Sennheiser's HD 450SE offers exceptional wireless sound and </w:t>
      </w:r>
      <w:r w:rsidR="0023055B" w:rsidRPr="00787A7B">
        <w:rPr>
          <w:bCs/>
          <w:sz w:val="15"/>
          <w:szCs w:val="15"/>
        </w:rPr>
        <w:t>seamless</w:t>
      </w:r>
      <w:r w:rsidRPr="00787A7B">
        <w:rPr>
          <w:bCs/>
          <w:sz w:val="15"/>
          <w:szCs w:val="15"/>
        </w:rPr>
        <w:t xml:space="preserve"> Amazon Alexa interaction</w:t>
      </w:r>
    </w:p>
    <w:p w14:paraId="0C3AEA58" w14:textId="77777777" w:rsidR="0022411D" w:rsidRPr="00787A7B" w:rsidRDefault="0022411D" w:rsidP="00530FA8">
      <w:pPr>
        <w:rPr>
          <w:bCs/>
        </w:rPr>
      </w:pPr>
    </w:p>
    <w:p w14:paraId="7EDF1083" w14:textId="77777777" w:rsidR="0022411D" w:rsidRPr="00787A7B" w:rsidRDefault="0022411D" w:rsidP="00530FA8">
      <w:pPr>
        <w:rPr>
          <w:bCs/>
        </w:rPr>
      </w:pPr>
    </w:p>
    <w:p w14:paraId="08749C6E" w14:textId="544B48DA" w:rsidR="0023055B" w:rsidRPr="00787A7B" w:rsidRDefault="0023055B" w:rsidP="0023055B">
      <w:pPr>
        <w:rPr>
          <w:bCs/>
        </w:rPr>
      </w:pPr>
      <w:r w:rsidRPr="00787A7B">
        <w:rPr>
          <w:bCs/>
        </w:rPr>
        <w:t>Music lovers can enjoy distraction-free, superior sound anywhere with the HD 450SE thanks to the headphones’ closed back design and active noise cancellation. The HD 450SE perfectly synchronises audio and on-screen visuals using aptX™ Low Latency, while high-quality wireless codec support, including AAC and aptX™, ensures excellent wireless sound.</w:t>
      </w:r>
    </w:p>
    <w:p w14:paraId="6736BD5E" w14:textId="77777777" w:rsidR="0023055B" w:rsidRPr="00787A7B" w:rsidRDefault="0023055B" w:rsidP="0023055B">
      <w:pPr>
        <w:rPr>
          <w:bCs/>
        </w:rPr>
      </w:pPr>
    </w:p>
    <w:p w14:paraId="61484ACC" w14:textId="31DA6E70" w:rsidR="00A83BA5" w:rsidRPr="00787A7B" w:rsidRDefault="0023055B" w:rsidP="00530FA8">
      <w:pPr>
        <w:rPr>
          <w:bCs/>
        </w:rPr>
      </w:pPr>
      <w:r w:rsidRPr="00787A7B">
        <w:rPr>
          <w:bCs/>
        </w:rPr>
        <w:t>Bluetooth 5.0 support and a dedicated Voice Assistant button on the HD 450SE guarantee effortless connectivity. Audio enthusiasts can interact with Alexa, Siri, or Google Assistant at the touch of a button, while intuitively controlling music and calls via dedicated buttons on the earcups.</w:t>
      </w:r>
    </w:p>
    <w:p w14:paraId="23CB9622" w14:textId="77777777" w:rsidR="0023055B" w:rsidRPr="00787A7B" w:rsidRDefault="0023055B" w:rsidP="00530FA8">
      <w:pPr>
        <w:rPr>
          <w:bCs/>
        </w:rPr>
      </w:pPr>
    </w:p>
    <w:p w14:paraId="42FCCFD6" w14:textId="7AAC6F8A" w:rsidR="008B51BD" w:rsidRPr="00787A7B" w:rsidRDefault="0023055B" w:rsidP="00530FA8">
      <w:pPr>
        <w:rPr>
          <w:b/>
        </w:rPr>
      </w:pPr>
      <w:r w:rsidRPr="00787A7B">
        <w:rPr>
          <w:b/>
        </w:rPr>
        <w:lastRenderedPageBreak/>
        <w:t>A</w:t>
      </w:r>
      <w:r w:rsidR="000D5D91" w:rsidRPr="00787A7B">
        <w:rPr>
          <w:b/>
        </w:rPr>
        <w:t xml:space="preserve"> personali</w:t>
      </w:r>
      <w:r w:rsidRPr="00787A7B">
        <w:rPr>
          <w:b/>
        </w:rPr>
        <w:t>s</w:t>
      </w:r>
      <w:r w:rsidR="000D5D91" w:rsidRPr="00787A7B">
        <w:rPr>
          <w:b/>
        </w:rPr>
        <w:t>ed audio experience</w:t>
      </w:r>
    </w:p>
    <w:p w14:paraId="443FEED4" w14:textId="54F66F0A" w:rsidR="0023055B" w:rsidRPr="00787A7B" w:rsidRDefault="0023055B" w:rsidP="00530FA8">
      <w:pPr>
        <w:rPr>
          <w:bCs/>
        </w:rPr>
      </w:pPr>
      <w:r w:rsidRPr="00787A7B">
        <w:rPr>
          <w:bCs/>
        </w:rPr>
        <w:t>Listeners can tailor the HD 450SE sound to their liking with the Sennheiser Smart Control App and the intuitive in-app equaliser. The Smart Control App also offers access to the headphones’ battery status and a Quick Guide for user tips and enables firmware updates, while podcast mode enhances the clarity of speech when enjoying podcasts, audio books and other speech content.</w:t>
      </w:r>
    </w:p>
    <w:p w14:paraId="39F0DFCE" w14:textId="5E828181" w:rsidR="0043551E" w:rsidRPr="00787A7B" w:rsidRDefault="0022411D" w:rsidP="00530FA8">
      <w:pPr>
        <w:rPr>
          <w:bCs/>
        </w:rPr>
      </w:pPr>
      <w:r w:rsidRPr="00787A7B">
        <w:rPr>
          <w:b/>
          <w:noProof/>
        </w:rPr>
        <w:drawing>
          <wp:anchor distT="0" distB="0" distL="114300" distR="114300" simplePos="0" relativeHeight="251664384" behindDoc="1" locked="0" layoutInCell="1" allowOverlap="1" wp14:anchorId="314341E6" wp14:editId="059FB9A7">
            <wp:simplePos x="0" y="0"/>
            <wp:positionH relativeFrom="margin">
              <wp:align>left</wp:align>
            </wp:positionH>
            <wp:positionV relativeFrom="paragraph">
              <wp:posOffset>107315</wp:posOffset>
            </wp:positionV>
            <wp:extent cx="2811145" cy="1876425"/>
            <wp:effectExtent l="0" t="0" r="8255" b="9525"/>
            <wp:wrapTight wrapText="bothSides">
              <wp:wrapPolygon edited="0">
                <wp:start x="0" y="0"/>
                <wp:lineTo x="0" y="21490"/>
                <wp:lineTo x="21517" y="21490"/>
                <wp:lineTo x="21517" y="0"/>
                <wp:lineTo x="0" y="0"/>
              </wp:wrapPolygon>
            </wp:wrapTight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14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A0321D" w14:textId="588996FA" w:rsidR="00854B34" w:rsidRPr="00787A7B" w:rsidRDefault="00854B34" w:rsidP="00530FA8">
      <w:pPr>
        <w:rPr>
          <w:b/>
        </w:rPr>
      </w:pPr>
    </w:p>
    <w:p w14:paraId="39698984" w14:textId="20CD5D34" w:rsidR="00854B34" w:rsidRPr="00787A7B" w:rsidRDefault="00854B34" w:rsidP="00530FA8">
      <w:pPr>
        <w:rPr>
          <w:b/>
        </w:rPr>
      </w:pPr>
    </w:p>
    <w:p w14:paraId="017D5BFA" w14:textId="2F205543" w:rsidR="00854B34" w:rsidRPr="00787A7B" w:rsidRDefault="00854B34" w:rsidP="00530FA8">
      <w:pPr>
        <w:rPr>
          <w:b/>
        </w:rPr>
      </w:pPr>
    </w:p>
    <w:p w14:paraId="0673C58F" w14:textId="77777777" w:rsidR="00F554FD" w:rsidRPr="00787A7B" w:rsidRDefault="00F554FD" w:rsidP="00530FA8">
      <w:pPr>
        <w:rPr>
          <w:bCs/>
          <w:sz w:val="15"/>
          <w:szCs w:val="15"/>
        </w:rPr>
      </w:pPr>
    </w:p>
    <w:p w14:paraId="05301EEA" w14:textId="77777777" w:rsidR="0022411D" w:rsidRPr="00787A7B" w:rsidRDefault="0022411D" w:rsidP="0022411D">
      <w:pPr>
        <w:spacing w:line="240" w:lineRule="auto"/>
        <w:rPr>
          <w:bCs/>
          <w:sz w:val="15"/>
          <w:szCs w:val="15"/>
        </w:rPr>
      </w:pPr>
    </w:p>
    <w:p w14:paraId="4A918B20" w14:textId="108B8DC9" w:rsidR="00854B34" w:rsidRPr="00787A7B" w:rsidRDefault="00854B34" w:rsidP="0022411D">
      <w:pPr>
        <w:spacing w:line="240" w:lineRule="auto"/>
        <w:rPr>
          <w:bCs/>
          <w:sz w:val="15"/>
          <w:szCs w:val="15"/>
        </w:rPr>
      </w:pPr>
    </w:p>
    <w:p w14:paraId="46C7D0ED" w14:textId="7AA6FBB8" w:rsidR="00854B34" w:rsidRPr="00787A7B" w:rsidRDefault="00854B34" w:rsidP="00E8727F">
      <w:pPr>
        <w:spacing w:line="240" w:lineRule="auto"/>
        <w:rPr>
          <w:b/>
        </w:rPr>
      </w:pPr>
    </w:p>
    <w:p w14:paraId="37AE1F50" w14:textId="54CB238C" w:rsidR="00854B34" w:rsidRPr="00787A7B" w:rsidRDefault="00E8727F" w:rsidP="00E8727F">
      <w:pPr>
        <w:spacing w:line="240" w:lineRule="auto"/>
        <w:rPr>
          <w:b/>
        </w:rPr>
      </w:pPr>
      <w:r w:rsidRPr="00787A7B">
        <w:rPr>
          <w:bCs/>
          <w:sz w:val="15"/>
          <w:szCs w:val="15"/>
        </w:rPr>
        <w:t>Listeners can tailor their HD 450SE experience using Sennheiser’s Smart Control App</w:t>
      </w:r>
    </w:p>
    <w:p w14:paraId="3C53446A" w14:textId="77777777" w:rsidR="0022411D" w:rsidRPr="00787A7B" w:rsidRDefault="0022411D" w:rsidP="00530FA8">
      <w:pPr>
        <w:rPr>
          <w:b/>
        </w:rPr>
      </w:pPr>
    </w:p>
    <w:p w14:paraId="6EFE494D" w14:textId="77777777" w:rsidR="00E8727F" w:rsidRPr="00787A7B" w:rsidRDefault="00E8727F" w:rsidP="00530FA8">
      <w:pPr>
        <w:rPr>
          <w:b/>
        </w:rPr>
      </w:pPr>
    </w:p>
    <w:p w14:paraId="1AD2D64D" w14:textId="77777777" w:rsidR="0023055B" w:rsidRPr="00787A7B" w:rsidRDefault="0023055B" w:rsidP="00530FA8">
      <w:pPr>
        <w:rPr>
          <w:b/>
        </w:rPr>
      </w:pPr>
      <w:r w:rsidRPr="00787A7B">
        <w:rPr>
          <w:b/>
        </w:rPr>
        <w:t>Minimalist design combined with durability</w:t>
      </w:r>
    </w:p>
    <w:p w14:paraId="37756091" w14:textId="6AD92752" w:rsidR="0023055B" w:rsidRPr="00787A7B" w:rsidRDefault="0023055B" w:rsidP="0023055B">
      <w:pPr>
        <w:rPr>
          <w:bCs/>
        </w:rPr>
      </w:pPr>
      <w:r w:rsidRPr="00787A7B">
        <w:rPr>
          <w:bCs/>
        </w:rPr>
        <w:t>Perfect for life on the road, the HD 450SE boast an impressive 30-hour battery life, fast USB-C charging, and a compact folding design. Crafted from top-quality materials and sporting a sleek black finish, the HD 450SE offer minimalist style, ergonomic comfort and durability. The headphones come with an extra audio cable for wired audio enjoyment as well as a convenient carry case for storage and transport.</w:t>
      </w:r>
    </w:p>
    <w:p w14:paraId="27C676B7" w14:textId="77777777" w:rsidR="0023055B" w:rsidRPr="00787A7B" w:rsidRDefault="0023055B" w:rsidP="0023055B">
      <w:pPr>
        <w:rPr>
          <w:bCs/>
        </w:rPr>
      </w:pPr>
    </w:p>
    <w:p w14:paraId="6DA4BAE5" w14:textId="2D066EE6" w:rsidR="0023055B" w:rsidRPr="00787A7B" w:rsidRDefault="0023055B" w:rsidP="0023055B">
      <w:pPr>
        <w:rPr>
          <w:bCs/>
        </w:rPr>
      </w:pPr>
      <w:r w:rsidRPr="00787A7B">
        <w:rPr>
          <w:bCs/>
        </w:rPr>
        <w:t>The HD 450SE is available from sennheiser.com and Amazon for £179.99 (RRP).</w:t>
      </w:r>
    </w:p>
    <w:p w14:paraId="68DB91D3" w14:textId="7922FEF2" w:rsidR="00B70054" w:rsidRPr="00787A7B" w:rsidRDefault="00B70054" w:rsidP="00A23ABB">
      <w:pPr>
        <w:spacing w:line="240" w:lineRule="auto"/>
        <w:rPr>
          <w:color w:val="0095D5" w:themeColor="accent1"/>
        </w:rPr>
      </w:pPr>
    </w:p>
    <w:p w14:paraId="7355D954" w14:textId="02B8CE3E" w:rsidR="00B70054" w:rsidRPr="00787A7B" w:rsidRDefault="00B70054" w:rsidP="00B70054">
      <w:pPr>
        <w:spacing w:line="240" w:lineRule="auto"/>
        <w:outlineLvl w:val="0"/>
        <w:rPr>
          <w:b/>
          <w:caps/>
          <w:color w:val="0095D5" w:themeColor="accent1"/>
        </w:rPr>
      </w:pPr>
      <w:r w:rsidRPr="00787A7B">
        <w:rPr>
          <w:b/>
          <w:caps/>
          <w:color w:val="0095D5" w:themeColor="accent1"/>
        </w:rPr>
        <w:t>About Sennheiser</w:t>
      </w:r>
    </w:p>
    <w:p w14:paraId="3F7F54F1" w14:textId="77777777" w:rsidR="00B70054" w:rsidRPr="00787A7B" w:rsidRDefault="00B70054" w:rsidP="00B70054">
      <w:pPr>
        <w:autoSpaceDE w:val="0"/>
        <w:autoSpaceDN w:val="0"/>
        <w:adjustRightInd w:val="0"/>
        <w:spacing w:line="240" w:lineRule="auto"/>
      </w:pPr>
      <w:r w:rsidRPr="00787A7B">
        <w:t>Shaping the future of audio and creating unique sound experiences for customers – this aim</w:t>
      </w:r>
    </w:p>
    <w:p w14:paraId="12EA6AE9" w14:textId="77777777" w:rsidR="00B70054" w:rsidRPr="00787A7B" w:rsidRDefault="00B70054" w:rsidP="00B70054">
      <w:pPr>
        <w:autoSpaceDE w:val="0"/>
        <w:autoSpaceDN w:val="0"/>
        <w:adjustRightInd w:val="0"/>
        <w:spacing w:line="240" w:lineRule="auto"/>
      </w:pPr>
      <w:r w:rsidRPr="00787A7B">
        <w:t>unites Sennheiser employees and partners worldwide. Founded in 1945, Sennheiser is one of</w:t>
      </w:r>
    </w:p>
    <w:p w14:paraId="46141974" w14:textId="77777777" w:rsidR="00B70054" w:rsidRPr="00787A7B" w:rsidRDefault="00B70054" w:rsidP="00B70054">
      <w:pPr>
        <w:autoSpaceDE w:val="0"/>
        <w:autoSpaceDN w:val="0"/>
        <w:adjustRightInd w:val="0"/>
        <w:spacing w:line="240" w:lineRule="auto"/>
      </w:pPr>
      <w:r w:rsidRPr="00787A7B">
        <w:t>the world’s leading manufacturers of headphones, loudspeakers, microphones and wireless</w:t>
      </w:r>
    </w:p>
    <w:p w14:paraId="0C214272" w14:textId="77777777" w:rsidR="00B70054" w:rsidRPr="00787A7B" w:rsidRDefault="00B70054" w:rsidP="00B70054">
      <w:pPr>
        <w:autoSpaceDE w:val="0"/>
        <w:autoSpaceDN w:val="0"/>
        <w:adjustRightInd w:val="0"/>
        <w:spacing w:line="240" w:lineRule="auto"/>
      </w:pPr>
      <w:r w:rsidRPr="00787A7B">
        <w:t>transmission systems. Since 2013, Sennheiser has been managed by Daniel Sennheiser and</w:t>
      </w:r>
    </w:p>
    <w:p w14:paraId="72FED7F1" w14:textId="77777777" w:rsidR="00B70054" w:rsidRPr="00787A7B" w:rsidRDefault="00B70054" w:rsidP="00B70054">
      <w:pPr>
        <w:autoSpaceDE w:val="0"/>
        <w:autoSpaceDN w:val="0"/>
        <w:adjustRightInd w:val="0"/>
        <w:spacing w:line="240" w:lineRule="auto"/>
      </w:pPr>
      <w:r w:rsidRPr="00787A7B">
        <w:t>Dr. Andreas Sennheiser, the third generation of the family to run the company. In 2019, the</w:t>
      </w:r>
    </w:p>
    <w:p w14:paraId="02DD7FE0" w14:textId="47CAFBC3" w:rsidR="00B70054" w:rsidRPr="00787A7B" w:rsidRDefault="00B70054" w:rsidP="00B70054">
      <w:pPr>
        <w:spacing w:line="240" w:lineRule="auto"/>
        <w:rPr>
          <w:rFonts w:ascii="SennheiserOffice-Regular" w:hAnsi="SennheiserOffice-Regular" w:cs="SennheiserOffice-Regular"/>
          <w:color w:val="000000"/>
          <w:szCs w:val="18"/>
        </w:rPr>
      </w:pPr>
      <w:r w:rsidRPr="00787A7B">
        <w:t>Sennheiser Group generated turnover total</w:t>
      </w:r>
      <w:r w:rsidR="00787A7B">
        <w:t>l</w:t>
      </w:r>
      <w:r w:rsidRPr="00787A7B">
        <w:t>ing €756.7 million.</w:t>
      </w:r>
      <w:r w:rsidRPr="00787A7B">
        <w:rPr>
          <w:rFonts w:ascii="SennheiserOffice-Regular" w:hAnsi="SennheiserOffice-Regular" w:cs="SennheiserOffice-Regular"/>
          <w:color w:val="000000"/>
          <w:szCs w:val="18"/>
        </w:rPr>
        <w:t xml:space="preserve"> </w:t>
      </w:r>
    </w:p>
    <w:p w14:paraId="42FBC9AE" w14:textId="1872B02D" w:rsidR="00B70054" w:rsidRPr="00787A7B" w:rsidRDefault="00B70054" w:rsidP="00B70054">
      <w:pPr>
        <w:spacing w:line="240" w:lineRule="auto"/>
      </w:pPr>
      <w:r w:rsidRPr="00787A7B">
        <w:rPr>
          <w:rStyle w:val="Hyperlink"/>
        </w:rPr>
        <w:t>www.sennheiser.com</w:t>
      </w:r>
    </w:p>
    <w:p w14:paraId="7E091F68" w14:textId="77777777" w:rsidR="00A23ABB" w:rsidRPr="00787A7B" w:rsidRDefault="00A23ABB" w:rsidP="00A23ABB">
      <w:pPr>
        <w:spacing w:line="240" w:lineRule="auto"/>
      </w:pPr>
    </w:p>
    <w:p w14:paraId="6E59B670" w14:textId="77777777" w:rsidR="00E8727F" w:rsidRPr="00787A7B" w:rsidRDefault="00E8727F" w:rsidP="00A23ABB">
      <w:pPr>
        <w:spacing w:line="240" w:lineRule="auto"/>
        <w:rPr>
          <w:b/>
          <w:sz w:val="16"/>
          <w:szCs w:val="16"/>
        </w:rPr>
      </w:pPr>
    </w:p>
    <w:p w14:paraId="31D879DA" w14:textId="5AC7C495" w:rsidR="0023055B" w:rsidRPr="00787A7B" w:rsidRDefault="0023055B" w:rsidP="0023055B">
      <w:pPr>
        <w:spacing w:line="240" w:lineRule="auto"/>
        <w:rPr>
          <w:b/>
          <w:sz w:val="16"/>
          <w:szCs w:val="16"/>
        </w:rPr>
      </w:pPr>
      <w:r w:rsidRPr="00787A7B">
        <w:rPr>
          <w:b/>
          <w:sz w:val="16"/>
          <w:szCs w:val="16"/>
        </w:rPr>
        <w:t>Local Press Contact</w:t>
      </w:r>
      <w:r w:rsidRPr="00787A7B">
        <w:rPr>
          <w:b/>
          <w:sz w:val="16"/>
          <w:szCs w:val="16"/>
        </w:rPr>
        <w:t>s</w:t>
      </w:r>
      <w:r w:rsidRPr="00787A7B">
        <w:rPr>
          <w:b/>
          <w:sz w:val="16"/>
          <w:szCs w:val="16"/>
        </w:rPr>
        <w:tab/>
      </w:r>
    </w:p>
    <w:p w14:paraId="58C769C6" w14:textId="77777777" w:rsidR="0023055B" w:rsidRPr="00787A7B" w:rsidRDefault="0023055B" w:rsidP="0023055B">
      <w:pPr>
        <w:pStyle w:val="Contact"/>
        <w:rPr>
          <w:color w:val="0095D5" w:themeColor="accent1"/>
          <w:szCs w:val="15"/>
        </w:rPr>
      </w:pPr>
    </w:p>
    <w:p w14:paraId="7531B901" w14:textId="77777777" w:rsidR="0023055B" w:rsidRPr="00787A7B" w:rsidRDefault="0023055B" w:rsidP="0023055B">
      <w:pPr>
        <w:pStyle w:val="Contact"/>
        <w:rPr>
          <w:color w:val="0095D5" w:themeColor="accent1"/>
          <w:szCs w:val="15"/>
        </w:rPr>
      </w:pPr>
      <w:r w:rsidRPr="00787A7B">
        <w:rPr>
          <w:color w:val="0095D5" w:themeColor="accent1"/>
          <w:szCs w:val="15"/>
        </w:rPr>
        <w:t>Maik Robbe</w:t>
      </w:r>
    </w:p>
    <w:p w14:paraId="0F9340AB" w14:textId="77777777" w:rsidR="0023055B" w:rsidRPr="00787A7B" w:rsidRDefault="0023055B" w:rsidP="0023055B">
      <w:pPr>
        <w:pStyle w:val="Contact"/>
        <w:rPr>
          <w:szCs w:val="15"/>
        </w:rPr>
      </w:pPr>
      <w:r w:rsidRPr="00787A7B">
        <w:rPr>
          <w:szCs w:val="15"/>
        </w:rPr>
        <w:t xml:space="preserve">Communications Manager UK, Ireland &amp; Nordics </w:t>
      </w:r>
    </w:p>
    <w:p w14:paraId="1F24A9C7" w14:textId="77777777" w:rsidR="0023055B" w:rsidRPr="00787A7B" w:rsidRDefault="0023055B" w:rsidP="0023055B">
      <w:pPr>
        <w:pStyle w:val="Contact"/>
        <w:rPr>
          <w:bCs/>
          <w:iCs/>
          <w:szCs w:val="15"/>
        </w:rPr>
      </w:pPr>
      <w:hyperlink r:id="rId13" w:history="1">
        <w:r w:rsidRPr="00787A7B">
          <w:rPr>
            <w:rStyle w:val="Hyperlink"/>
            <w:bCs/>
            <w:iCs/>
            <w:szCs w:val="15"/>
          </w:rPr>
          <w:t>maik.robbe@sennheiser.com</w:t>
        </w:r>
      </w:hyperlink>
    </w:p>
    <w:p w14:paraId="5C91FFF9" w14:textId="77777777" w:rsidR="0023055B" w:rsidRPr="00787A7B" w:rsidRDefault="0023055B" w:rsidP="0023055B">
      <w:pPr>
        <w:spacing w:line="240" w:lineRule="auto"/>
        <w:rPr>
          <w:sz w:val="15"/>
          <w:szCs w:val="15"/>
        </w:rPr>
      </w:pPr>
      <w:r w:rsidRPr="00787A7B">
        <w:rPr>
          <w:sz w:val="15"/>
          <w:szCs w:val="15"/>
        </w:rPr>
        <w:t xml:space="preserve">T </w:t>
      </w:r>
      <w:r w:rsidRPr="00787A7B">
        <w:rPr>
          <w:bCs/>
          <w:iCs/>
          <w:sz w:val="15"/>
          <w:szCs w:val="15"/>
        </w:rPr>
        <w:t>+44 (0) 7393 462484</w:t>
      </w:r>
    </w:p>
    <w:p w14:paraId="288B619C" w14:textId="77777777" w:rsidR="0023055B" w:rsidRPr="00787A7B" w:rsidRDefault="0023055B" w:rsidP="0023055B">
      <w:pPr>
        <w:pStyle w:val="Contact"/>
        <w:rPr>
          <w:color w:val="0095D5" w:themeColor="accent1"/>
          <w:szCs w:val="15"/>
        </w:rPr>
      </w:pPr>
      <w:r w:rsidRPr="00787A7B">
        <w:rPr>
          <w:color w:val="0095D5" w:themeColor="accent1"/>
          <w:szCs w:val="15"/>
        </w:rPr>
        <w:lastRenderedPageBreak/>
        <w:t>Emily Ackland</w:t>
      </w:r>
    </w:p>
    <w:p w14:paraId="062C62D6" w14:textId="77777777" w:rsidR="0023055B" w:rsidRPr="00787A7B" w:rsidRDefault="0023055B" w:rsidP="0023055B">
      <w:pPr>
        <w:pStyle w:val="Contact"/>
        <w:rPr>
          <w:color w:val="0095D5" w:themeColor="accent1"/>
          <w:szCs w:val="15"/>
        </w:rPr>
      </w:pPr>
      <w:r w:rsidRPr="00787A7B">
        <w:rPr>
          <w:szCs w:val="15"/>
        </w:rPr>
        <w:t>Harvard</w:t>
      </w:r>
    </w:p>
    <w:p w14:paraId="6FD851F4" w14:textId="77777777" w:rsidR="0023055B" w:rsidRPr="00787A7B" w:rsidRDefault="0023055B" w:rsidP="0023055B">
      <w:pPr>
        <w:spacing w:line="240" w:lineRule="auto"/>
        <w:rPr>
          <w:sz w:val="15"/>
        </w:rPr>
      </w:pPr>
      <w:hyperlink r:id="rId14" w:history="1">
        <w:r w:rsidRPr="00787A7B">
          <w:rPr>
            <w:rStyle w:val="Hyperlink"/>
            <w:sz w:val="15"/>
          </w:rPr>
          <w:t>sennheiser@harvard.co.uk</w:t>
        </w:r>
      </w:hyperlink>
    </w:p>
    <w:p w14:paraId="58CCEFE8" w14:textId="77777777" w:rsidR="0023055B" w:rsidRPr="00787A7B" w:rsidRDefault="0023055B" w:rsidP="0023055B">
      <w:pPr>
        <w:spacing w:line="240" w:lineRule="auto"/>
        <w:rPr>
          <w:sz w:val="15"/>
          <w:szCs w:val="15"/>
        </w:rPr>
      </w:pPr>
      <w:r w:rsidRPr="00787A7B">
        <w:rPr>
          <w:sz w:val="15"/>
          <w:szCs w:val="15"/>
        </w:rPr>
        <w:t xml:space="preserve">T </w:t>
      </w:r>
      <w:r w:rsidRPr="00787A7B">
        <w:rPr>
          <w:bCs/>
          <w:iCs/>
          <w:sz w:val="15"/>
          <w:szCs w:val="15"/>
        </w:rPr>
        <w:t>+44 (0) 7393 758442</w:t>
      </w:r>
    </w:p>
    <w:p w14:paraId="491C7145" w14:textId="77777777" w:rsidR="0023055B" w:rsidRPr="00787A7B" w:rsidRDefault="0023055B" w:rsidP="0023055B">
      <w:pPr>
        <w:spacing w:line="240" w:lineRule="auto"/>
        <w:rPr>
          <w:bCs/>
        </w:rPr>
      </w:pPr>
    </w:p>
    <w:p w14:paraId="13702FA7" w14:textId="5FF4150D" w:rsidR="00C24DAB" w:rsidRPr="00787A7B" w:rsidRDefault="00C24DAB" w:rsidP="0023055B">
      <w:pPr>
        <w:spacing w:line="240" w:lineRule="auto"/>
        <w:rPr>
          <w:bCs/>
        </w:rPr>
      </w:pPr>
    </w:p>
    <w:sectPr w:rsidR="00C24DAB" w:rsidRPr="00787A7B" w:rsidSect="009031C7">
      <w:headerReference w:type="default" r:id="rId15"/>
      <w:headerReference w:type="first" r:id="rId16"/>
      <w:footerReference w:type="first" r:id="rId17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70B210" w14:textId="77777777" w:rsidR="003F599A" w:rsidRDefault="003F599A" w:rsidP="00CA1EB9">
      <w:pPr>
        <w:spacing w:line="240" w:lineRule="auto"/>
      </w:pPr>
      <w:r>
        <w:separator/>
      </w:r>
    </w:p>
  </w:endnote>
  <w:endnote w:type="continuationSeparator" w:id="0">
    <w:p w14:paraId="287D050B" w14:textId="77777777" w:rsidR="003F599A" w:rsidRDefault="003F599A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altName w:val="Segoe Script"/>
    <w:charset w:val="00"/>
    <w:family w:val="swiss"/>
    <w:pitch w:val="variable"/>
    <w:sig w:usb0="A00000AF" w:usb1="500020DB" w:usb2="00000000" w:usb3="00000000" w:csb0="00000093" w:csb1="00000000"/>
    <w:embedRegular r:id="rId1" w:fontKey="{23D4A84E-CF87-470B-9A42-0A4E66F35E23}"/>
    <w:embedBold r:id="rId2" w:fontKey="{BB7FCCC4-072B-46D3-AC4D-F746B5169676}"/>
    <w:embedBoldItalic r:id="rId3" w:fontKey="{058CF011-1380-4DB4-962B-8EFD17135C9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7E8DE07B-F8EE-4AF7-AD33-2E71CFB7C1F8}"/>
  </w:font>
  <w:font w:name="SennheiserOffice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E540C" w14:textId="03802340" w:rsidR="00EB6084" w:rsidRDefault="00EB6084" w:rsidP="009031C7">
    <w:pPr>
      <w:pStyle w:val="Footer"/>
      <w:tabs>
        <w:tab w:val="left" w:pos="3068"/>
      </w:tabs>
    </w:pPr>
    <w:r>
      <w:rPr>
        <w:noProof/>
        <w:lang w:val="de-DE" w:eastAsia="de-DE"/>
      </w:rPr>
      <w:drawing>
        <wp:anchor distT="0" distB="0" distL="114300" distR="114300" simplePos="0" relativeHeight="251673600" behindDoc="0" locked="1" layoutInCell="1" allowOverlap="1" wp14:anchorId="532BA4BF" wp14:editId="63CE435C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CA8692" w14:textId="77777777" w:rsidR="003F599A" w:rsidRDefault="003F599A" w:rsidP="00CA1EB9">
      <w:pPr>
        <w:spacing w:line="240" w:lineRule="auto"/>
      </w:pPr>
      <w:r>
        <w:separator/>
      </w:r>
    </w:p>
  </w:footnote>
  <w:footnote w:type="continuationSeparator" w:id="0">
    <w:p w14:paraId="7DAFE48C" w14:textId="77777777" w:rsidR="003F599A" w:rsidRDefault="003F599A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12298" w14:textId="77777777" w:rsidR="008E5D5C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75648" behindDoc="0" locked="1" layoutInCell="1" allowOverlap="1" wp14:anchorId="28012896" wp14:editId="4F7EBBC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7908D9" w14:textId="6C05A0D6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B70054">
      <w:rPr>
        <w:noProof/>
      </w:rPr>
      <w:t>2</w:t>
    </w:r>
    <w:r>
      <w:fldChar w:fldCharType="end"/>
    </w:r>
    <w:r>
      <w:t>/</w:t>
    </w:r>
    <w:fldSimple w:instr=" NUMPAGES  \* Arabic  \* MERGEFORMAT ">
      <w:r w:rsidR="00B70054">
        <w:rPr>
          <w:noProof/>
        </w:rPr>
        <w:t>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BBA67" w14:textId="77777777" w:rsidR="00CA1EB9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="00CA1EB9"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68480" behindDoc="0" locked="1" layoutInCell="1" allowOverlap="1" wp14:anchorId="4BF682BE" wp14:editId="4B029315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2AEA18" w14:textId="32673476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B70054">
      <w:rPr>
        <w:noProof/>
      </w:rPr>
      <w:t>1</w:t>
    </w:r>
    <w:r>
      <w:fldChar w:fldCharType="end"/>
    </w:r>
    <w:r>
      <w:t>/</w:t>
    </w:r>
    <w:fldSimple w:instr=" NUMPAGES  \* Arabic  \* MERGEFORMAT ">
      <w:r w:rsidR="00B70054">
        <w:rPr>
          <w:noProof/>
        </w:rPr>
        <w:t>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0E4594"/>
    <w:multiLevelType w:val="hybridMultilevel"/>
    <w:tmpl w:val="E9A6A7B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53163265"/>
    <w:multiLevelType w:val="hybridMultilevel"/>
    <w:tmpl w:val="19ECC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fr-FR" w:vendorID="64" w:dllVersion="6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E1NjA0tjSxNDNR0lEKTi0uzszPAykwrgUAy0eSxCwAAAA="/>
  </w:docVars>
  <w:rsids>
    <w:rsidRoot w:val="00CA1EB9"/>
    <w:rsid w:val="000001F2"/>
    <w:rsid w:val="00001EEE"/>
    <w:rsid w:val="000066B2"/>
    <w:rsid w:val="000113BE"/>
    <w:rsid w:val="0002191E"/>
    <w:rsid w:val="000300F3"/>
    <w:rsid w:val="0003432C"/>
    <w:rsid w:val="0004650A"/>
    <w:rsid w:val="00063EAC"/>
    <w:rsid w:val="0007621F"/>
    <w:rsid w:val="000773C3"/>
    <w:rsid w:val="00080677"/>
    <w:rsid w:val="00084BA8"/>
    <w:rsid w:val="000924CD"/>
    <w:rsid w:val="00096561"/>
    <w:rsid w:val="000A1683"/>
    <w:rsid w:val="000A34FC"/>
    <w:rsid w:val="000B2F5D"/>
    <w:rsid w:val="000B4E41"/>
    <w:rsid w:val="000D5D91"/>
    <w:rsid w:val="000D65A3"/>
    <w:rsid w:val="000E35D8"/>
    <w:rsid w:val="00110728"/>
    <w:rsid w:val="00113738"/>
    <w:rsid w:val="00113759"/>
    <w:rsid w:val="00115564"/>
    <w:rsid w:val="0011686E"/>
    <w:rsid w:val="00121501"/>
    <w:rsid w:val="0014006E"/>
    <w:rsid w:val="001619A9"/>
    <w:rsid w:val="00161B28"/>
    <w:rsid w:val="00162829"/>
    <w:rsid w:val="001646F1"/>
    <w:rsid w:val="00165299"/>
    <w:rsid w:val="0016686D"/>
    <w:rsid w:val="00166F02"/>
    <w:rsid w:val="00181E0B"/>
    <w:rsid w:val="001A1D8C"/>
    <w:rsid w:val="001A3613"/>
    <w:rsid w:val="001A5DEA"/>
    <w:rsid w:val="001A609E"/>
    <w:rsid w:val="001A6386"/>
    <w:rsid w:val="001B46A8"/>
    <w:rsid w:val="001B69C1"/>
    <w:rsid w:val="001B73D0"/>
    <w:rsid w:val="001B74CF"/>
    <w:rsid w:val="001C63D8"/>
    <w:rsid w:val="001D4E25"/>
    <w:rsid w:val="001D51EA"/>
    <w:rsid w:val="001D535B"/>
    <w:rsid w:val="001D5912"/>
    <w:rsid w:val="001E133D"/>
    <w:rsid w:val="001E2043"/>
    <w:rsid w:val="001E2569"/>
    <w:rsid w:val="001E27DE"/>
    <w:rsid w:val="001E6573"/>
    <w:rsid w:val="001F07B1"/>
    <w:rsid w:val="001F08A5"/>
    <w:rsid w:val="001F3001"/>
    <w:rsid w:val="001F6372"/>
    <w:rsid w:val="001F6CB4"/>
    <w:rsid w:val="002057CE"/>
    <w:rsid w:val="00207EF8"/>
    <w:rsid w:val="002106B9"/>
    <w:rsid w:val="00210AAF"/>
    <w:rsid w:val="00215657"/>
    <w:rsid w:val="00217949"/>
    <w:rsid w:val="00222F3B"/>
    <w:rsid w:val="0022411D"/>
    <w:rsid w:val="002257A2"/>
    <w:rsid w:val="0023055B"/>
    <w:rsid w:val="00232F3C"/>
    <w:rsid w:val="00251689"/>
    <w:rsid w:val="00263B52"/>
    <w:rsid w:val="0026438F"/>
    <w:rsid w:val="00281797"/>
    <w:rsid w:val="00282A8D"/>
    <w:rsid w:val="00293215"/>
    <w:rsid w:val="002953F9"/>
    <w:rsid w:val="002B2E8C"/>
    <w:rsid w:val="002B7575"/>
    <w:rsid w:val="002B7E00"/>
    <w:rsid w:val="002C563D"/>
    <w:rsid w:val="002C6D81"/>
    <w:rsid w:val="002C6F4D"/>
    <w:rsid w:val="002E2FEA"/>
    <w:rsid w:val="002E3619"/>
    <w:rsid w:val="0030134D"/>
    <w:rsid w:val="003027B5"/>
    <w:rsid w:val="00311C6F"/>
    <w:rsid w:val="0031488D"/>
    <w:rsid w:val="00316FD9"/>
    <w:rsid w:val="00326FB8"/>
    <w:rsid w:val="00333005"/>
    <w:rsid w:val="00335A59"/>
    <w:rsid w:val="00336526"/>
    <w:rsid w:val="0034325E"/>
    <w:rsid w:val="00343D8A"/>
    <w:rsid w:val="00343F10"/>
    <w:rsid w:val="00344306"/>
    <w:rsid w:val="00350F5F"/>
    <w:rsid w:val="00354CCF"/>
    <w:rsid w:val="003646AC"/>
    <w:rsid w:val="00365CA2"/>
    <w:rsid w:val="00375ACD"/>
    <w:rsid w:val="00382811"/>
    <w:rsid w:val="003865A2"/>
    <w:rsid w:val="00394997"/>
    <w:rsid w:val="003A283F"/>
    <w:rsid w:val="003B5B5C"/>
    <w:rsid w:val="003B64C7"/>
    <w:rsid w:val="003C579E"/>
    <w:rsid w:val="003D0032"/>
    <w:rsid w:val="003D06A1"/>
    <w:rsid w:val="003D5FDB"/>
    <w:rsid w:val="003E4241"/>
    <w:rsid w:val="003F599A"/>
    <w:rsid w:val="004077C5"/>
    <w:rsid w:val="00411E98"/>
    <w:rsid w:val="004318BE"/>
    <w:rsid w:val="00433351"/>
    <w:rsid w:val="0043447B"/>
    <w:rsid w:val="00434877"/>
    <w:rsid w:val="0043551E"/>
    <w:rsid w:val="00437463"/>
    <w:rsid w:val="00437922"/>
    <w:rsid w:val="00440797"/>
    <w:rsid w:val="00447F88"/>
    <w:rsid w:val="00453B3E"/>
    <w:rsid w:val="00453D12"/>
    <w:rsid w:val="0045557A"/>
    <w:rsid w:val="00461906"/>
    <w:rsid w:val="00481A43"/>
    <w:rsid w:val="00483330"/>
    <w:rsid w:val="00484CA7"/>
    <w:rsid w:val="004938B7"/>
    <w:rsid w:val="00494B0A"/>
    <w:rsid w:val="004A7CE6"/>
    <w:rsid w:val="004B19E9"/>
    <w:rsid w:val="004B1CEF"/>
    <w:rsid w:val="004B5D6E"/>
    <w:rsid w:val="004D1503"/>
    <w:rsid w:val="004E37D8"/>
    <w:rsid w:val="004F2502"/>
    <w:rsid w:val="00514A04"/>
    <w:rsid w:val="00530FA8"/>
    <w:rsid w:val="005319AE"/>
    <w:rsid w:val="005327DB"/>
    <w:rsid w:val="005612AF"/>
    <w:rsid w:val="00571539"/>
    <w:rsid w:val="00585F70"/>
    <w:rsid w:val="0059153E"/>
    <w:rsid w:val="00597086"/>
    <w:rsid w:val="005A1927"/>
    <w:rsid w:val="005A2A1C"/>
    <w:rsid w:val="005A3340"/>
    <w:rsid w:val="005A7D04"/>
    <w:rsid w:val="005B37B8"/>
    <w:rsid w:val="005B7439"/>
    <w:rsid w:val="005C1F67"/>
    <w:rsid w:val="005C32EE"/>
    <w:rsid w:val="005C473D"/>
    <w:rsid w:val="005D4C2D"/>
    <w:rsid w:val="005D571F"/>
    <w:rsid w:val="005E11E7"/>
    <w:rsid w:val="005E2259"/>
    <w:rsid w:val="005E35AC"/>
    <w:rsid w:val="005F3DBC"/>
    <w:rsid w:val="0060142B"/>
    <w:rsid w:val="0060590E"/>
    <w:rsid w:val="006108B6"/>
    <w:rsid w:val="0061378D"/>
    <w:rsid w:val="00614CD1"/>
    <w:rsid w:val="00625464"/>
    <w:rsid w:val="00632C1D"/>
    <w:rsid w:val="00635B08"/>
    <w:rsid w:val="00642FBC"/>
    <w:rsid w:val="006431C2"/>
    <w:rsid w:val="006460DC"/>
    <w:rsid w:val="00646E29"/>
    <w:rsid w:val="00662BA3"/>
    <w:rsid w:val="0068036A"/>
    <w:rsid w:val="00696BED"/>
    <w:rsid w:val="006B5171"/>
    <w:rsid w:val="006B7454"/>
    <w:rsid w:val="006C472A"/>
    <w:rsid w:val="006D1254"/>
    <w:rsid w:val="006D225E"/>
    <w:rsid w:val="006D3805"/>
    <w:rsid w:val="006F058F"/>
    <w:rsid w:val="006F2A00"/>
    <w:rsid w:val="006F605D"/>
    <w:rsid w:val="007237E9"/>
    <w:rsid w:val="00732897"/>
    <w:rsid w:val="00732F53"/>
    <w:rsid w:val="007447CC"/>
    <w:rsid w:val="00747CD8"/>
    <w:rsid w:val="00757411"/>
    <w:rsid w:val="007577BF"/>
    <w:rsid w:val="007632BC"/>
    <w:rsid w:val="00763586"/>
    <w:rsid w:val="00766E21"/>
    <w:rsid w:val="007823A2"/>
    <w:rsid w:val="00782F6D"/>
    <w:rsid w:val="00787A7B"/>
    <w:rsid w:val="00797F34"/>
    <w:rsid w:val="007B3341"/>
    <w:rsid w:val="007C0CF2"/>
    <w:rsid w:val="007C4F79"/>
    <w:rsid w:val="007D2F4C"/>
    <w:rsid w:val="007D616A"/>
    <w:rsid w:val="007E7922"/>
    <w:rsid w:val="007F15DB"/>
    <w:rsid w:val="007F3695"/>
    <w:rsid w:val="00802CE9"/>
    <w:rsid w:val="00810BAE"/>
    <w:rsid w:val="00816245"/>
    <w:rsid w:val="008168EF"/>
    <w:rsid w:val="00824B3F"/>
    <w:rsid w:val="00825ABF"/>
    <w:rsid w:val="00826271"/>
    <w:rsid w:val="00841636"/>
    <w:rsid w:val="00851368"/>
    <w:rsid w:val="00854B34"/>
    <w:rsid w:val="008554B3"/>
    <w:rsid w:val="00860FEE"/>
    <w:rsid w:val="0087213D"/>
    <w:rsid w:val="008736D6"/>
    <w:rsid w:val="0087454F"/>
    <w:rsid w:val="00883045"/>
    <w:rsid w:val="008B11AA"/>
    <w:rsid w:val="008B194C"/>
    <w:rsid w:val="008B51BD"/>
    <w:rsid w:val="008B55F9"/>
    <w:rsid w:val="008D2CAE"/>
    <w:rsid w:val="008D6CAB"/>
    <w:rsid w:val="008D6D0D"/>
    <w:rsid w:val="008E048D"/>
    <w:rsid w:val="008E5D5C"/>
    <w:rsid w:val="009031C7"/>
    <w:rsid w:val="009179BC"/>
    <w:rsid w:val="00922ACD"/>
    <w:rsid w:val="009230AA"/>
    <w:rsid w:val="00924045"/>
    <w:rsid w:val="009241B5"/>
    <w:rsid w:val="0092713B"/>
    <w:rsid w:val="009302B0"/>
    <w:rsid w:val="00931778"/>
    <w:rsid w:val="009320A9"/>
    <w:rsid w:val="0095414B"/>
    <w:rsid w:val="0096299E"/>
    <w:rsid w:val="0096404E"/>
    <w:rsid w:val="00977493"/>
    <w:rsid w:val="00977CE2"/>
    <w:rsid w:val="00986DCC"/>
    <w:rsid w:val="0099498F"/>
    <w:rsid w:val="0099585A"/>
    <w:rsid w:val="00995FF9"/>
    <w:rsid w:val="0099692D"/>
    <w:rsid w:val="00997BD9"/>
    <w:rsid w:val="009B034C"/>
    <w:rsid w:val="009B0A92"/>
    <w:rsid w:val="009B2BB0"/>
    <w:rsid w:val="009C45A2"/>
    <w:rsid w:val="009C5FCA"/>
    <w:rsid w:val="009D6AD5"/>
    <w:rsid w:val="009E38B1"/>
    <w:rsid w:val="009E51A1"/>
    <w:rsid w:val="009E7211"/>
    <w:rsid w:val="009F673A"/>
    <w:rsid w:val="00A20183"/>
    <w:rsid w:val="00A22735"/>
    <w:rsid w:val="00A23360"/>
    <w:rsid w:val="00A23ABB"/>
    <w:rsid w:val="00A33108"/>
    <w:rsid w:val="00A5345D"/>
    <w:rsid w:val="00A753B3"/>
    <w:rsid w:val="00A75491"/>
    <w:rsid w:val="00A83108"/>
    <w:rsid w:val="00A83BA5"/>
    <w:rsid w:val="00A92199"/>
    <w:rsid w:val="00AA3045"/>
    <w:rsid w:val="00AA6E0F"/>
    <w:rsid w:val="00AB0C5A"/>
    <w:rsid w:val="00AB48ED"/>
    <w:rsid w:val="00AB5767"/>
    <w:rsid w:val="00AB5D8A"/>
    <w:rsid w:val="00AB7EEE"/>
    <w:rsid w:val="00AC4E77"/>
    <w:rsid w:val="00AC5B8D"/>
    <w:rsid w:val="00AC7BE2"/>
    <w:rsid w:val="00AD09E5"/>
    <w:rsid w:val="00AD5803"/>
    <w:rsid w:val="00AD75E0"/>
    <w:rsid w:val="00AE0EF3"/>
    <w:rsid w:val="00AE2057"/>
    <w:rsid w:val="00AE663E"/>
    <w:rsid w:val="00AF6C7B"/>
    <w:rsid w:val="00B01C06"/>
    <w:rsid w:val="00B0250E"/>
    <w:rsid w:val="00B04101"/>
    <w:rsid w:val="00B20E88"/>
    <w:rsid w:val="00B211FF"/>
    <w:rsid w:val="00B22365"/>
    <w:rsid w:val="00B317C6"/>
    <w:rsid w:val="00B322BC"/>
    <w:rsid w:val="00B33307"/>
    <w:rsid w:val="00B37196"/>
    <w:rsid w:val="00B40004"/>
    <w:rsid w:val="00B413D5"/>
    <w:rsid w:val="00B461F0"/>
    <w:rsid w:val="00B476AD"/>
    <w:rsid w:val="00B50474"/>
    <w:rsid w:val="00B517AB"/>
    <w:rsid w:val="00B70054"/>
    <w:rsid w:val="00B819AD"/>
    <w:rsid w:val="00B852CF"/>
    <w:rsid w:val="00B878D9"/>
    <w:rsid w:val="00B923E0"/>
    <w:rsid w:val="00B9687D"/>
    <w:rsid w:val="00BA17C9"/>
    <w:rsid w:val="00BA5DC5"/>
    <w:rsid w:val="00BB28E1"/>
    <w:rsid w:val="00BB42BF"/>
    <w:rsid w:val="00BB5A9F"/>
    <w:rsid w:val="00BB7BF4"/>
    <w:rsid w:val="00BD64B1"/>
    <w:rsid w:val="00BE392F"/>
    <w:rsid w:val="00BE39EA"/>
    <w:rsid w:val="00BE7F61"/>
    <w:rsid w:val="00BF0963"/>
    <w:rsid w:val="00C11A44"/>
    <w:rsid w:val="00C11EA9"/>
    <w:rsid w:val="00C17270"/>
    <w:rsid w:val="00C17C4C"/>
    <w:rsid w:val="00C24DAB"/>
    <w:rsid w:val="00C24E4C"/>
    <w:rsid w:val="00C308B0"/>
    <w:rsid w:val="00C32035"/>
    <w:rsid w:val="00C35EEB"/>
    <w:rsid w:val="00C419AF"/>
    <w:rsid w:val="00C45825"/>
    <w:rsid w:val="00C46330"/>
    <w:rsid w:val="00C47766"/>
    <w:rsid w:val="00C5420E"/>
    <w:rsid w:val="00C54573"/>
    <w:rsid w:val="00C569DB"/>
    <w:rsid w:val="00C65824"/>
    <w:rsid w:val="00C8099E"/>
    <w:rsid w:val="00C830EE"/>
    <w:rsid w:val="00C85C50"/>
    <w:rsid w:val="00C91ACD"/>
    <w:rsid w:val="00CA1EB9"/>
    <w:rsid w:val="00CA31D5"/>
    <w:rsid w:val="00CB0A15"/>
    <w:rsid w:val="00CB28E0"/>
    <w:rsid w:val="00CB3B45"/>
    <w:rsid w:val="00CB4966"/>
    <w:rsid w:val="00CC06C6"/>
    <w:rsid w:val="00CC091F"/>
    <w:rsid w:val="00CD3D9C"/>
    <w:rsid w:val="00CD5497"/>
    <w:rsid w:val="00CE7D0D"/>
    <w:rsid w:val="00D047A2"/>
    <w:rsid w:val="00D143B0"/>
    <w:rsid w:val="00D15B3D"/>
    <w:rsid w:val="00D16FC4"/>
    <w:rsid w:val="00D17ABD"/>
    <w:rsid w:val="00D21CEF"/>
    <w:rsid w:val="00D21D02"/>
    <w:rsid w:val="00D22EA6"/>
    <w:rsid w:val="00D27E97"/>
    <w:rsid w:val="00D32977"/>
    <w:rsid w:val="00D34320"/>
    <w:rsid w:val="00D46B99"/>
    <w:rsid w:val="00D47147"/>
    <w:rsid w:val="00D526B5"/>
    <w:rsid w:val="00D57AD6"/>
    <w:rsid w:val="00D63BFD"/>
    <w:rsid w:val="00D644ED"/>
    <w:rsid w:val="00D67CE1"/>
    <w:rsid w:val="00D703E9"/>
    <w:rsid w:val="00D76436"/>
    <w:rsid w:val="00D912BB"/>
    <w:rsid w:val="00D92DB0"/>
    <w:rsid w:val="00D97140"/>
    <w:rsid w:val="00DA403C"/>
    <w:rsid w:val="00DB7B01"/>
    <w:rsid w:val="00DC4AC6"/>
    <w:rsid w:val="00DC69CF"/>
    <w:rsid w:val="00DD11A3"/>
    <w:rsid w:val="00DD65A7"/>
    <w:rsid w:val="00DE1247"/>
    <w:rsid w:val="00DE2953"/>
    <w:rsid w:val="00DE30DC"/>
    <w:rsid w:val="00DE6D44"/>
    <w:rsid w:val="00DE6FFB"/>
    <w:rsid w:val="00DF7B7B"/>
    <w:rsid w:val="00E138E8"/>
    <w:rsid w:val="00E233E0"/>
    <w:rsid w:val="00E358D6"/>
    <w:rsid w:val="00E42C92"/>
    <w:rsid w:val="00E4300B"/>
    <w:rsid w:val="00E44BB5"/>
    <w:rsid w:val="00E45456"/>
    <w:rsid w:val="00E5230E"/>
    <w:rsid w:val="00E63B8B"/>
    <w:rsid w:val="00E65E88"/>
    <w:rsid w:val="00E749E8"/>
    <w:rsid w:val="00E765C0"/>
    <w:rsid w:val="00E76680"/>
    <w:rsid w:val="00E8423A"/>
    <w:rsid w:val="00E8727F"/>
    <w:rsid w:val="00E92D27"/>
    <w:rsid w:val="00EA2A43"/>
    <w:rsid w:val="00EA4329"/>
    <w:rsid w:val="00EB4E39"/>
    <w:rsid w:val="00EB6084"/>
    <w:rsid w:val="00EB7F9D"/>
    <w:rsid w:val="00EC5198"/>
    <w:rsid w:val="00EC576E"/>
    <w:rsid w:val="00EC72B1"/>
    <w:rsid w:val="00ED5F66"/>
    <w:rsid w:val="00EE0B66"/>
    <w:rsid w:val="00EF11B4"/>
    <w:rsid w:val="00EF3699"/>
    <w:rsid w:val="00F23396"/>
    <w:rsid w:val="00F23BD8"/>
    <w:rsid w:val="00F305FA"/>
    <w:rsid w:val="00F32F10"/>
    <w:rsid w:val="00F4114D"/>
    <w:rsid w:val="00F41EB6"/>
    <w:rsid w:val="00F43C9F"/>
    <w:rsid w:val="00F45AA6"/>
    <w:rsid w:val="00F45F5C"/>
    <w:rsid w:val="00F50E3A"/>
    <w:rsid w:val="00F554FD"/>
    <w:rsid w:val="00F6520A"/>
    <w:rsid w:val="00F75316"/>
    <w:rsid w:val="00F80FFB"/>
    <w:rsid w:val="00F838C7"/>
    <w:rsid w:val="00F902A9"/>
    <w:rsid w:val="00F90E1F"/>
    <w:rsid w:val="00F9128B"/>
    <w:rsid w:val="00FA317B"/>
    <w:rsid w:val="00FC026A"/>
    <w:rsid w:val="00FC2F8A"/>
    <w:rsid w:val="00FC6BB1"/>
    <w:rsid w:val="00FD69BF"/>
    <w:rsid w:val="00FE0299"/>
    <w:rsid w:val="00FF02B5"/>
    <w:rsid w:val="00FF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1A6A6"/>
  <w15:chartTrackingRefBased/>
  <w15:docId w15:val="{9E96DF7C-612A-4119-9ABF-B32A27204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C9F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43C9F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F43C9F"/>
    <w:pPr>
      <w:spacing w:line="240" w:lineRule="auto"/>
    </w:pPr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32C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C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C1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C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C1D"/>
    <w:rPr>
      <w:b/>
      <w:bCs/>
      <w:sz w:val="20"/>
      <w:szCs w:val="20"/>
      <w:lang w:val="en-GB"/>
    </w:rPr>
  </w:style>
  <w:style w:type="paragraph" w:customStyle="1" w:styleId="Default">
    <w:name w:val="Default"/>
    <w:rsid w:val="00696BED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33351"/>
    <w:pPr>
      <w:spacing w:after="0" w:line="240" w:lineRule="auto"/>
    </w:pPr>
    <w:rPr>
      <w:sz w:val="18"/>
      <w:lang w:val="en-GB"/>
    </w:rPr>
  </w:style>
  <w:style w:type="paragraph" w:styleId="ListParagraph">
    <w:name w:val="List Paragraph"/>
    <w:basedOn w:val="Normal"/>
    <w:uiPriority w:val="34"/>
    <w:rsid w:val="00B0250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305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3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ik.robbe@sennheiser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ennheiser@harvard.co.uk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99C02DEADDEB4E930F31DA3A219D1E" ma:contentTypeVersion="13" ma:contentTypeDescription="Create a new document." ma:contentTypeScope="" ma:versionID="731477c2468fc1b5c383aac3634f2bad">
  <xsd:schema xmlns:xsd="http://www.w3.org/2001/XMLSchema" xmlns:xs="http://www.w3.org/2001/XMLSchema" xmlns:p="http://schemas.microsoft.com/office/2006/metadata/properties" xmlns:ns3="caa1a275-2a21-467e-a29e-94694e2dd289" xmlns:ns4="551b03fa-8fb2-408b-96d6-caa39ecdb551" targetNamespace="http://schemas.microsoft.com/office/2006/metadata/properties" ma:root="true" ma:fieldsID="9442aa22f9fecc3c42eb36b40983f20e" ns3:_="" ns4:_="">
    <xsd:import namespace="caa1a275-2a21-467e-a29e-94694e2dd289"/>
    <xsd:import namespace="551b03fa-8fb2-408b-96d6-caa39ecdb55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1a275-2a21-467e-a29e-94694e2dd2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b03fa-8fb2-408b-96d6-caa39ecdb5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5D2C57-6F54-45C8-B40D-45A40A9076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95C853-23EE-41BA-AB09-E9B14277A2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78EAF0-02E8-4691-AE57-7173853D37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862A83-2139-4586-969B-967D51EE71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a1a275-2a21-467e-a29e-94694e2dd289"/>
    <ds:schemaRef ds:uri="551b03fa-8fb2-408b-96d6-caa39ecdb5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68</Words>
  <Characters>2668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Kate Smart</cp:lastModifiedBy>
  <cp:revision>5</cp:revision>
  <cp:lastPrinted>2021-05-27T13:01:00Z</cp:lastPrinted>
  <dcterms:created xsi:type="dcterms:W3CDTF">2021-05-27T13:00:00Z</dcterms:created>
  <dcterms:modified xsi:type="dcterms:W3CDTF">2021-05-27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99C02DEADDEB4E930F31DA3A219D1E</vt:lpwstr>
  </property>
</Properties>
</file>